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E5001D" w14:textId="70AFCCB5" w:rsidR="00C26CC7" w:rsidRPr="003043C4" w:rsidRDefault="003043C4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3043C4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CA29DEC" w:rsidR="00C26CC7" w:rsidRDefault="00C26CC7" w:rsidP="00EE5664">
      <w:pPr>
        <w:jc w:val="center"/>
        <w:rPr>
          <w:rFonts w:ascii="Arial" w:hAnsi="Arial" w:cs="Arial"/>
        </w:rPr>
      </w:pPr>
    </w:p>
    <w:p w14:paraId="059153E9" w14:textId="77777777" w:rsidR="003043C4" w:rsidRDefault="003043C4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334CB7C9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1335EF5" w14:textId="77777777"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016AF15A" w:rsidR="00500F40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para os devidos fins, que tenho pleno conhecimento do conteúdo do Edital nº 17/2025-CAPES, do Edital nº 27/2025-PPG e das normas do Programa Doutorado Sanduíche no Exterior – PDSE, incluindo todas as disposições e prazos que regulamentam o processo seletivo.</w:t>
      </w:r>
    </w:p>
    <w:p w14:paraId="7EB9B1C7" w14:textId="77777777" w:rsidR="004E7362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</w:p>
    <w:p w14:paraId="3E53A938" w14:textId="23B98CFF" w:rsidR="0060488E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14:paraId="21C76134" w14:textId="77777777" w:rsidR="004E7362" w:rsidRPr="004E7362" w:rsidRDefault="004E7362" w:rsidP="004E736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563B8A4A" w14:textId="77777777"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0056F15E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>_____ de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B62509" w14:textId="77777777" w:rsidR="008677AE" w:rsidRDefault="008677AE">
      <w:r>
        <w:separator/>
      </w:r>
    </w:p>
  </w:endnote>
  <w:endnote w:type="continuationSeparator" w:id="0">
    <w:p w14:paraId="6FDE545E" w14:textId="77777777" w:rsidR="008677AE" w:rsidRDefault="0086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7DE716" w14:textId="77777777" w:rsidR="008677AE" w:rsidRDefault="008677AE">
      <w:r>
        <w:separator/>
      </w:r>
    </w:p>
  </w:footnote>
  <w:footnote w:type="continuationSeparator" w:id="0">
    <w:p w14:paraId="5558C1D1" w14:textId="77777777" w:rsidR="008677AE" w:rsidRDefault="00867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D3D29F" w14:textId="2ABCD5B1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88087606">
    <w:abstractNumId w:val="7"/>
  </w:num>
  <w:num w:numId="2" w16cid:durableId="1000348530">
    <w:abstractNumId w:val="0"/>
  </w:num>
  <w:num w:numId="3" w16cid:durableId="812985561">
    <w:abstractNumId w:val="5"/>
  </w:num>
  <w:num w:numId="4" w16cid:durableId="250314210">
    <w:abstractNumId w:val="6"/>
  </w:num>
  <w:num w:numId="5" w16cid:durableId="1987280265">
    <w:abstractNumId w:val="3"/>
  </w:num>
  <w:num w:numId="6" w16cid:durableId="1420444605">
    <w:abstractNumId w:val="2"/>
  </w:num>
  <w:num w:numId="7" w16cid:durableId="190456710">
    <w:abstractNumId w:val="4"/>
  </w:num>
  <w:num w:numId="8" w16cid:durableId="1554534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677AE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2EF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81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A</cp:lastModifiedBy>
  <cp:revision>2</cp:revision>
  <cp:lastPrinted>2021-03-17T17:57:00Z</cp:lastPrinted>
  <dcterms:created xsi:type="dcterms:W3CDTF">2025-09-02T13:30:00Z</dcterms:created>
  <dcterms:modified xsi:type="dcterms:W3CDTF">2025-09-02T13:30:00Z</dcterms:modified>
</cp:coreProperties>
</file>